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02DB" w:rsidRPr="007C6187" w:rsidRDefault="007C6187" w:rsidP="007C6187">
      <w:pPr>
        <w:pStyle w:val="berschrift1"/>
        <w:rPr>
          <w:rFonts w:ascii="Arial" w:hAnsi="Arial" w:cs="Arial"/>
          <w:sz w:val="22"/>
          <w:szCs w:val="22"/>
        </w:rPr>
      </w:pPr>
      <w:r w:rsidRPr="007C6187">
        <w:rPr>
          <w:rFonts w:ascii="Arial" w:hAnsi="Arial" w:cs="Arial"/>
          <w:sz w:val="22"/>
          <w:szCs w:val="22"/>
        </w:rPr>
        <w:t>Project Manager</w:t>
      </w:r>
    </w:p>
    <w:p w:rsidR="007C6187" w:rsidRPr="007C6187" w:rsidRDefault="007C6187">
      <w:pPr>
        <w:rPr>
          <w:rFonts w:ascii="Arial" w:hAnsi="Arial" w:cs="Arial"/>
        </w:rPr>
      </w:pPr>
      <w:r w:rsidRPr="007C6187">
        <w:rPr>
          <w:rFonts w:ascii="Arial" w:hAnsi="Arial" w:cs="Arial"/>
        </w:rPr>
        <w:t xml:space="preserve">Education: </w:t>
      </w:r>
    </w:p>
    <w:p w:rsidR="007C6187" w:rsidRPr="007C6187" w:rsidRDefault="007C6187" w:rsidP="007C6187">
      <w:pPr>
        <w:pStyle w:val="Listenabsatz"/>
        <w:numPr>
          <w:ilvl w:val="0"/>
          <w:numId w:val="3"/>
        </w:numPr>
        <w:rPr>
          <w:rFonts w:ascii="Arial" w:hAnsi="Arial" w:cs="Arial"/>
        </w:rPr>
      </w:pPr>
      <w:r w:rsidRPr="007C6187">
        <w:rPr>
          <w:rFonts w:ascii="Arial" w:hAnsi="Arial" w:cs="Arial"/>
        </w:rPr>
        <w:t>Studies in business administration, business information systems or other engineering fields</w:t>
      </w:r>
    </w:p>
    <w:p w:rsidR="007C6187" w:rsidRPr="007C6187" w:rsidRDefault="007C6187">
      <w:pPr>
        <w:rPr>
          <w:rFonts w:ascii="Arial" w:hAnsi="Arial" w:cs="Arial"/>
        </w:rPr>
      </w:pPr>
      <w:r w:rsidRPr="007C6187">
        <w:rPr>
          <w:rFonts w:ascii="Arial" w:hAnsi="Arial" w:cs="Arial"/>
        </w:rPr>
        <w:t xml:space="preserve">Experience: </w:t>
      </w:r>
    </w:p>
    <w:p w:rsidR="007C6187" w:rsidRPr="007C6187" w:rsidRDefault="007C6187" w:rsidP="007C6187">
      <w:pPr>
        <w:pStyle w:val="Listenabsatz"/>
        <w:numPr>
          <w:ilvl w:val="0"/>
          <w:numId w:val="2"/>
        </w:numPr>
        <w:rPr>
          <w:rFonts w:ascii="Arial" w:hAnsi="Arial" w:cs="Arial"/>
        </w:rPr>
      </w:pPr>
      <w:r w:rsidRPr="007C6187">
        <w:rPr>
          <w:rFonts w:ascii="Arial" w:hAnsi="Arial" w:cs="Arial"/>
        </w:rPr>
        <w:t>Project Management for several years</w:t>
      </w:r>
    </w:p>
    <w:p w:rsidR="007C6187" w:rsidRPr="007C6187" w:rsidRDefault="007C6187" w:rsidP="007C6187">
      <w:pPr>
        <w:pStyle w:val="Listenabsatz"/>
        <w:numPr>
          <w:ilvl w:val="0"/>
          <w:numId w:val="2"/>
        </w:numPr>
        <w:rPr>
          <w:rFonts w:ascii="Arial" w:hAnsi="Arial" w:cs="Arial"/>
        </w:rPr>
      </w:pPr>
      <w:r w:rsidRPr="007C6187">
        <w:rPr>
          <w:rFonts w:ascii="Arial" w:hAnsi="Arial" w:cs="Arial"/>
        </w:rPr>
        <w:t>Team leader as advantage</w:t>
      </w:r>
    </w:p>
    <w:p w:rsidR="007C6187" w:rsidRPr="007C6187" w:rsidRDefault="007C6187" w:rsidP="007C6187">
      <w:pPr>
        <w:pStyle w:val="Listenabsatz"/>
        <w:numPr>
          <w:ilvl w:val="0"/>
          <w:numId w:val="2"/>
        </w:numPr>
        <w:rPr>
          <w:rFonts w:ascii="Arial" w:hAnsi="Arial" w:cs="Arial"/>
        </w:rPr>
      </w:pPr>
      <w:r w:rsidRPr="007C6187">
        <w:rPr>
          <w:rFonts w:ascii="Arial" w:hAnsi="Arial" w:cs="Arial"/>
        </w:rPr>
        <w:t>M</w:t>
      </w:r>
      <w:r w:rsidRPr="007C6187">
        <w:rPr>
          <w:rFonts w:ascii="Arial" w:hAnsi="Arial" w:cs="Arial"/>
        </w:rPr>
        <w:t>ultidisciplinary project management experience in product development projects, preferabl</w:t>
      </w:r>
      <w:r w:rsidRPr="007C6187">
        <w:rPr>
          <w:rFonts w:ascii="Arial" w:hAnsi="Arial" w:cs="Arial"/>
        </w:rPr>
        <w:t>y in the diagnostic environment</w:t>
      </w:r>
    </w:p>
    <w:p w:rsidR="007C6187" w:rsidRPr="007C6187" w:rsidRDefault="007C6187">
      <w:pPr>
        <w:rPr>
          <w:rFonts w:ascii="Arial" w:hAnsi="Arial" w:cs="Arial"/>
        </w:rPr>
      </w:pPr>
      <w:r w:rsidRPr="007C6187">
        <w:rPr>
          <w:rFonts w:ascii="Arial" w:hAnsi="Arial" w:cs="Arial"/>
        </w:rPr>
        <w:t xml:space="preserve">Skills: </w:t>
      </w:r>
    </w:p>
    <w:p w:rsidR="007C6187" w:rsidRPr="007C6187" w:rsidRDefault="007C6187" w:rsidP="007C6187">
      <w:pPr>
        <w:pStyle w:val="Standard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7C6187">
        <w:rPr>
          <w:rFonts w:ascii="Arial" w:hAnsi="Arial" w:cs="Arial"/>
          <w:sz w:val="22"/>
          <w:szCs w:val="22"/>
        </w:rPr>
        <w:t xml:space="preserve">Tableau </w:t>
      </w:r>
    </w:p>
    <w:p w:rsidR="007C6187" w:rsidRPr="007C6187" w:rsidRDefault="007C6187" w:rsidP="007C6187">
      <w:pPr>
        <w:pStyle w:val="Standard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7C6187">
        <w:rPr>
          <w:rFonts w:ascii="Arial" w:hAnsi="Arial" w:cs="Arial"/>
          <w:sz w:val="22"/>
          <w:szCs w:val="22"/>
        </w:rPr>
        <w:t>Smart Sheet</w:t>
      </w:r>
    </w:p>
    <w:p w:rsidR="007C6187" w:rsidRPr="007C6187" w:rsidRDefault="007C6187" w:rsidP="007C6187">
      <w:pPr>
        <w:pStyle w:val="Standard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7C6187">
        <w:rPr>
          <w:rFonts w:ascii="Arial" w:hAnsi="Arial" w:cs="Arial"/>
          <w:sz w:val="22"/>
          <w:szCs w:val="22"/>
        </w:rPr>
        <w:t>MS Office</w:t>
      </w:r>
    </w:p>
    <w:p w:rsidR="007C6187" w:rsidRPr="007C6187" w:rsidRDefault="007C6187" w:rsidP="007C6187">
      <w:pPr>
        <w:pStyle w:val="Standard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7C6187">
        <w:rPr>
          <w:rFonts w:ascii="Arial" w:hAnsi="Arial" w:cs="Arial"/>
          <w:sz w:val="22"/>
          <w:szCs w:val="22"/>
        </w:rPr>
        <w:t>MS Project</w:t>
      </w:r>
    </w:p>
    <w:p w:rsidR="007C6187" w:rsidRPr="007C6187" w:rsidRDefault="007C6187" w:rsidP="007C6187">
      <w:pPr>
        <w:pStyle w:val="Standard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7C6187">
        <w:rPr>
          <w:rFonts w:ascii="Arial" w:hAnsi="Arial" w:cs="Arial"/>
          <w:sz w:val="22"/>
          <w:szCs w:val="22"/>
        </w:rPr>
        <w:t xml:space="preserve">MS Visio </w:t>
      </w:r>
    </w:p>
    <w:p w:rsidR="007C6187" w:rsidRPr="007C6187" w:rsidRDefault="007C6187" w:rsidP="007C6187">
      <w:pPr>
        <w:pStyle w:val="Standard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7C6187">
        <w:rPr>
          <w:rFonts w:ascii="Arial" w:hAnsi="Arial" w:cs="Arial"/>
          <w:sz w:val="22"/>
          <w:szCs w:val="22"/>
        </w:rPr>
        <w:t>Project management certific</w:t>
      </w:r>
      <w:r w:rsidRPr="007C6187">
        <w:rPr>
          <w:rFonts w:ascii="Arial" w:hAnsi="Arial" w:cs="Arial"/>
          <w:sz w:val="22"/>
          <w:szCs w:val="22"/>
        </w:rPr>
        <w:t>ation (e.g. IPMA, PMI, PRINCE2)</w:t>
      </w:r>
    </w:p>
    <w:p w:rsidR="007C6187" w:rsidRDefault="007C6187" w:rsidP="007C6187">
      <w:pPr>
        <w:pStyle w:val="Standard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7C6187">
        <w:rPr>
          <w:rFonts w:ascii="Arial" w:hAnsi="Arial" w:cs="Arial"/>
          <w:sz w:val="22"/>
          <w:szCs w:val="22"/>
        </w:rPr>
        <w:t>Flexibility to travel</w:t>
      </w:r>
    </w:p>
    <w:p w:rsidR="007C6187" w:rsidRPr="007C6187" w:rsidRDefault="007C6187" w:rsidP="007C6187">
      <w:pPr>
        <w:pStyle w:val="Standard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anguages (English, French, G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 xml:space="preserve">erman) </w:t>
      </w:r>
    </w:p>
    <w:p w:rsidR="007C6187" w:rsidRPr="007C6187" w:rsidRDefault="007C6187">
      <w:pPr>
        <w:rPr>
          <w:rFonts w:ascii="Arial" w:hAnsi="Arial" w:cs="Arial"/>
        </w:rPr>
      </w:pPr>
    </w:p>
    <w:sectPr w:rsidR="007C6187" w:rsidRPr="007C618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966D50"/>
    <w:multiLevelType w:val="hybridMultilevel"/>
    <w:tmpl w:val="EA488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82D19"/>
    <w:multiLevelType w:val="hybridMultilevel"/>
    <w:tmpl w:val="C2C49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7655CF"/>
    <w:multiLevelType w:val="hybridMultilevel"/>
    <w:tmpl w:val="431267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zY3MTEwNzE0MDdS0lEKTi0uzszPAykwrAUAVonl9CwAAAA="/>
  </w:docVars>
  <w:rsids>
    <w:rsidRoot w:val="007C6187"/>
    <w:rsid w:val="006C6E46"/>
    <w:rsid w:val="00786C97"/>
    <w:rsid w:val="007C6187"/>
    <w:rsid w:val="00A8527D"/>
    <w:rsid w:val="00E75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BB88210-0413-4FD7-BA86-3867911F0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7C61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7C618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tandardWeb">
    <w:name w:val="Normal (Web)"/>
    <w:basedOn w:val="Standard"/>
    <w:uiPriority w:val="99"/>
    <w:semiHidden/>
    <w:unhideWhenUsed/>
    <w:rsid w:val="007C61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enabsatz">
    <w:name w:val="List Paragraph"/>
    <w:basedOn w:val="Standard"/>
    <w:uiPriority w:val="34"/>
    <w:qFormat/>
    <w:rsid w:val="007C61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51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Frank</dc:creator>
  <cp:keywords/>
  <dc:description/>
  <cp:lastModifiedBy>Christine Frank</cp:lastModifiedBy>
  <cp:revision>1</cp:revision>
  <dcterms:created xsi:type="dcterms:W3CDTF">2018-03-11T17:42:00Z</dcterms:created>
  <dcterms:modified xsi:type="dcterms:W3CDTF">2018-03-11T17:51:00Z</dcterms:modified>
</cp:coreProperties>
</file>